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3F908B" w14:textId="035D3B6B" w:rsidR="00BC0228" w:rsidRPr="00BC0228" w:rsidRDefault="00BC0228" w:rsidP="00BC022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BC022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688A63B3" w14:textId="77777777" w:rsidR="00BC0228" w:rsidRPr="00BC0228" w:rsidRDefault="00BC0228" w:rsidP="00BC0228">
      <w:pPr>
        <w:rPr>
          <w:rFonts w:ascii="Arial" w:hAnsi="Arial" w:cs="Arial"/>
          <w:sz w:val="20"/>
          <w:szCs w:val="20"/>
        </w:rPr>
      </w:pPr>
      <w:r w:rsidRPr="00BC0228">
        <w:rPr>
          <w:rFonts w:ascii="Arial" w:hAnsi="Arial" w:cs="Arial"/>
          <w:sz w:val="20"/>
          <w:szCs w:val="20"/>
        </w:rPr>
        <w:t>I make the decision to accept it.</w:t>
      </w:r>
    </w:p>
    <w:p w14:paraId="2ABD3191" w14:textId="77777777" w:rsidR="00BC0228" w:rsidRPr="00BC0228" w:rsidRDefault="00BC0228" w:rsidP="00BC022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A990920" w14:textId="77777777" w:rsidR="00BC0228" w:rsidRPr="00BC0228" w:rsidRDefault="00BC0228" w:rsidP="00BC022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6BFFE84A" w14:textId="201FC463" w:rsidR="00BC0228" w:rsidRPr="00BC0228" w:rsidRDefault="00BC0228" w:rsidP="00BC022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BC0228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7DBDD530" w14:textId="22733573" w:rsidR="00BC0228" w:rsidRPr="00BC0228" w:rsidRDefault="00BC0228" w:rsidP="00BC0228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BC0228">
        <w:rPr>
          <w:rFonts w:ascii="Arial" w:hAnsi="Arial" w:cs="Arial"/>
          <w:sz w:val="20"/>
          <w:szCs w:val="20"/>
          <w:lang w:eastAsia="zh-TW"/>
        </w:rPr>
        <w:t xml:space="preserve">Prof. Shi-Hai Dong, </w:t>
      </w:r>
      <w:r w:rsidRPr="00BC0228">
        <w:rPr>
          <w:rFonts w:ascii="Arial" w:hAnsi="Arial" w:cs="Arial"/>
          <w:sz w:val="20"/>
          <w:szCs w:val="20"/>
          <w:lang w:eastAsia="zh-TW"/>
        </w:rPr>
        <w:t>Superior Sch</w:t>
      </w:r>
      <w:r w:rsidRPr="00BC0228">
        <w:rPr>
          <w:rFonts w:ascii="Arial" w:hAnsi="Arial" w:cs="Arial"/>
          <w:sz w:val="20"/>
          <w:szCs w:val="20"/>
          <w:lang w:eastAsia="zh-TW"/>
        </w:rPr>
        <w:t xml:space="preserve">ool of Physics and Mathematics, </w:t>
      </w:r>
      <w:r w:rsidRPr="00BC0228">
        <w:rPr>
          <w:rFonts w:ascii="Arial" w:hAnsi="Arial" w:cs="Arial"/>
          <w:sz w:val="20"/>
          <w:szCs w:val="20"/>
          <w:lang w:eastAsia="zh-TW"/>
        </w:rPr>
        <w:t>National Polytechnic Institute, Mexico</w:t>
      </w:r>
      <w:r w:rsidRPr="00BC0228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BC0228" w:rsidRPr="00BC02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0sTA2MTA0tDQ1tjBU0lEKTi0uzszPAykwrAUATf6DCiwAAAA="/>
  </w:docVars>
  <w:rsids>
    <w:rsidRoot w:val="006D2756"/>
    <w:rsid w:val="004D1DF1"/>
    <w:rsid w:val="004E0C7C"/>
    <w:rsid w:val="006D2756"/>
    <w:rsid w:val="006D2BDD"/>
    <w:rsid w:val="00B17BEB"/>
    <w:rsid w:val="00BC0228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68BF8"/>
  <w15:chartTrackingRefBased/>
  <w15:docId w15:val="{83619B57-FDE9-44AA-88B2-B50C26F1E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02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1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2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02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77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55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71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76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41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0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82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61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297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8-24T04:45:00Z</dcterms:created>
  <dcterms:modified xsi:type="dcterms:W3CDTF">2025-11-08T05:46:00Z</dcterms:modified>
</cp:coreProperties>
</file>